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CCEC4" w14:textId="77777777" w:rsidR="00740000" w:rsidRPr="00BE56A1" w:rsidRDefault="003524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eastAsia="en-US" w:bidi="en-US"/>
        </w:rPr>
      </w:pPr>
      <w:bookmarkStart w:id="0" w:name="_GoBack"/>
      <w:bookmarkEnd w:id="0"/>
      <w:r w:rsidRPr="00BE56A1">
        <w:rPr>
          <w:rFonts w:ascii="Times New Roman" w:eastAsia="Arial" w:hAnsi="Times New Roman" w:cs="Times New Roman"/>
          <w:b/>
          <w:sz w:val="32"/>
          <w:szCs w:val="32"/>
          <w:lang w:eastAsia="en-US" w:bidi="en-US"/>
        </w:rPr>
        <w:t>VIRUS NOTICE</w:t>
      </w:r>
    </w:p>
    <w:p w14:paraId="1D5CCEC5" w14:textId="77777777" w:rsidR="00740000" w:rsidRPr="00BE56A1" w:rsidRDefault="0074000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eastAsia="en-CA" w:bidi="en-CA"/>
        </w:rPr>
      </w:pPr>
    </w:p>
    <w:p w14:paraId="1D5CCEC6" w14:textId="77777777" w:rsidR="00740000" w:rsidRPr="00BE56A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p w14:paraId="1D5CCEC7" w14:textId="77777777" w:rsidR="00740000" w:rsidRPr="00BE56A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p w14:paraId="1D5CCEC8" w14:textId="3ED7DAAF" w:rsidR="00740000" w:rsidRPr="00BE56A1" w:rsidRDefault="0039272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We intend for this website to serve as a</w:t>
      </w:r>
      <w:r w:rsidR="0035243A" w:rsidRPr="00BE56A1">
        <w:rPr>
          <w:rFonts w:ascii="Times New Roman" w:eastAsia="Arial" w:hAnsi="Times New Roman" w:cs="Times New Roman"/>
          <w:sz w:val="24"/>
          <w:szCs w:val="24"/>
          <w:lang w:eastAsia="en-US" w:bidi="en-US"/>
        </w:rPr>
        <w:t xml:space="preserve"> conduit for information. Certain documents and</w:t>
      </w:r>
      <w:r w:rsidR="00552B64">
        <w:rPr>
          <w:rFonts w:ascii="Times New Roman" w:eastAsia="Arial" w:hAnsi="Times New Roman" w:cs="Times New Roman"/>
          <w:sz w:val="24"/>
          <w:szCs w:val="24"/>
          <w:lang w:eastAsia="en-US" w:bidi="en-US"/>
        </w:rPr>
        <w:t xml:space="preserve"> programmes </w:t>
      </w:r>
      <w:r w:rsidR="0035243A" w:rsidRPr="00BE56A1">
        <w:rPr>
          <w:rFonts w:ascii="Times New Roman" w:eastAsia="Arial" w:hAnsi="Times New Roman" w:cs="Times New Roman"/>
          <w:sz w:val="24"/>
          <w:szCs w:val="24"/>
          <w:lang w:eastAsia="en-US" w:bidi="en-US"/>
        </w:rPr>
        <w:t>may be downloaded through this site. THE OWNERS AND OPERATORS OF THIS SITE ARE NOT RESPONSIBLE FOR ANY COMPUTER VIRUSES WHICH MAY BE PRESENT IN ANY OF THE ITEMS THAT YOU OBTAIN FROM OR THROUGH THIS SITE.</w:t>
      </w:r>
    </w:p>
    <w:p w14:paraId="1D5CCEC9" w14:textId="77777777" w:rsidR="00740000" w:rsidRPr="00BE56A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1D5CCECA" w14:textId="77777777" w:rsidR="00740000" w:rsidRPr="00BE56A1" w:rsidRDefault="003524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BE56A1">
        <w:rPr>
          <w:rFonts w:ascii="Times New Roman" w:eastAsia="Arial" w:hAnsi="Times New Roman" w:cs="Times New Roman"/>
          <w:sz w:val="24"/>
          <w:szCs w:val="24"/>
          <w:lang w:eastAsia="en-US" w:bidi="en-US"/>
        </w:rPr>
        <w:t>USERS ARE COMPLETELY RESPONSIBLE FOR PERFORMING ANTI-VIRUS SCREENING AND VERIFICATION OF ALL FILES OBTAINED ON OR THROUGH THIS SITE. CURRENTLY UPDATED ANTI-VIRUS SCREENING SOFTWARE IS HIGHLY RECOMMENDED.</w:t>
      </w:r>
    </w:p>
    <w:p w14:paraId="1D5CCECB" w14:textId="77777777" w:rsidR="00740000" w:rsidRPr="00BE56A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1D5CCECC" w14:textId="77777777" w:rsidR="00740000" w:rsidRPr="00BE56A1" w:rsidRDefault="003524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BE56A1">
        <w:rPr>
          <w:rFonts w:ascii="Times New Roman" w:eastAsia="Arial" w:hAnsi="Times New Roman" w:cs="Times New Roman"/>
          <w:sz w:val="24"/>
          <w:szCs w:val="24"/>
          <w:lang w:eastAsia="en-US" w:bidi="en-US"/>
        </w:rPr>
        <w:t>The owners of this site will not intentionally or willfully transmit files that they know to contain viruses. However, portions of this site serve as a bulletin board repository of files that are uploaded by users. WE DO NOT TAKE STEPS TO CHECK ANY SUCH FILES FOR VIRUSES. YOU ASSUME COMPLETE RESPONSIBILITY TO DO SO.</w:t>
      </w:r>
    </w:p>
    <w:p w14:paraId="1D5CCECD" w14:textId="77777777" w:rsidR="00740000" w:rsidRPr="00BE56A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1D5CCECE" w14:textId="77777777" w:rsidR="00740000" w:rsidRPr="00BE56A1" w:rsidRDefault="003524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BE56A1">
        <w:rPr>
          <w:rFonts w:ascii="Times New Roman" w:eastAsia="Arial" w:hAnsi="Times New Roman" w:cs="Times New Roman"/>
          <w:sz w:val="24"/>
          <w:szCs w:val="24"/>
          <w:lang w:eastAsia="en-US" w:bidi="en-US"/>
        </w:rPr>
        <w:t>As a user of this site, you agree to immediately notify us of any files that you download that you believe contain viruses.</w:t>
      </w:r>
    </w:p>
    <w:p w14:paraId="1D5CCECF" w14:textId="77777777" w:rsidR="00740000" w:rsidRPr="00BE56A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1D5CCED0" w14:textId="6B58C701" w:rsidR="00740000" w:rsidRPr="00BE56A1" w:rsidRDefault="003524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BE56A1">
        <w:rPr>
          <w:rFonts w:ascii="Times New Roman" w:eastAsia="Arial" w:hAnsi="Times New Roman" w:cs="Times New Roman"/>
          <w:sz w:val="24"/>
          <w:szCs w:val="24"/>
          <w:lang w:eastAsia="en-US" w:bidi="en-US"/>
        </w:rPr>
        <w:t>As a condition to any</w:t>
      </w:r>
      <w:r w:rsidR="00552B64">
        <w:rPr>
          <w:rFonts w:ascii="Times New Roman" w:eastAsia="Arial" w:hAnsi="Times New Roman" w:cs="Times New Roman"/>
          <w:sz w:val="24"/>
          <w:szCs w:val="24"/>
          <w:lang w:eastAsia="en-US" w:bidi="en-US"/>
        </w:rPr>
        <w:t xml:space="preserve"> licence </w:t>
      </w:r>
      <w:r w:rsidRPr="00BE56A1">
        <w:rPr>
          <w:rFonts w:ascii="Times New Roman" w:eastAsia="Arial" w:hAnsi="Times New Roman" w:cs="Times New Roman"/>
          <w:sz w:val="24"/>
          <w:szCs w:val="24"/>
          <w:lang w:eastAsia="en-US" w:bidi="en-US"/>
        </w:rPr>
        <w:t>contained for items obtained by or through this site, you will agree to perform virus screening on all such files prior to using the same.</w:t>
      </w:r>
    </w:p>
    <w:p w14:paraId="1D5CCED1" w14:textId="77777777" w:rsidR="00740000" w:rsidRPr="00BE56A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1D5CCED2" w14:textId="77777777" w:rsidR="00740000" w:rsidRPr="00BE56A1" w:rsidRDefault="003524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BE56A1">
        <w:rPr>
          <w:rFonts w:ascii="Times New Roman" w:eastAsia="Arial" w:hAnsi="Times New Roman" w:cs="Times New Roman"/>
          <w:sz w:val="24"/>
          <w:szCs w:val="24"/>
          <w:lang w:eastAsia="en-US" w:bidi="en-US"/>
        </w:rPr>
        <w:t>THERE ARE NO WARRANTIES OF ANY KIND MADE WITH RESPECT TO FILES DOWNLOADED FROM OR THROUGH THIS SITE. ALL WARRANTIES, EXPRESS OR IMPLIED, INCLUDING BUT NOT LIMITED TO ANY WARRANTY OF MERCHANTABILITY OR FITNESS FOR A PARTICULAR PURPOSE, ARE HEREBY DISCLAIMED.</w:t>
      </w:r>
    </w:p>
    <w:p w14:paraId="1D5CCED3" w14:textId="77777777" w:rsidR="00740000" w:rsidRPr="00BE56A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1D5CCED4" w14:textId="77777777" w:rsidR="00740000" w:rsidRPr="00BE56A1" w:rsidRDefault="003524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BE56A1">
        <w:rPr>
          <w:rFonts w:ascii="Times New Roman" w:eastAsia="Arial" w:hAnsi="Times New Roman" w:cs="Times New Roman"/>
          <w:sz w:val="24"/>
          <w:szCs w:val="24"/>
          <w:lang w:eastAsia="en-US" w:bidi="en-US"/>
        </w:rPr>
        <w:t>Furthermore, the owners and operators of this site shall not be responsible for any incidental, consequential or special damages, whether foreseen or foreseeable, or whether they have been informed of the possibility thereof and take no actions to prevent the same.</w:t>
      </w:r>
    </w:p>
    <w:p w14:paraId="1D5CCED5" w14:textId="77777777" w:rsidR="00740000" w:rsidRPr="00BE56A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1D5CCED6" w14:textId="2F2C996D" w:rsidR="00740000" w:rsidRPr="007707F1" w:rsidRDefault="003524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BE56A1">
        <w:rPr>
          <w:rFonts w:ascii="Times New Roman" w:eastAsia="Arial" w:hAnsi="Times New Roman" w:cs="Times New Roman"/>
          <w:sz w:val="24"/>
          <w:szCs w:val="24"/>
          <w:lang w:eastAsia="en-US" w:bidi="en-US"/>
        </w:rPr>
        <w:t>A “virus” is a computer</w:t>
      </w:r>
      <w:r w:rsidR="00552B64">
        <w:rPr>
          <w:rFonts w:ascii="Times New Roman" w:eastAsia="Arial" w:hAnsi="Times New Roman" w:cs="Times New Roman"/>
          <w:sz w:val="24"/>
          <w:szCs w:val="24"/>
          <w:lang w:eastAsia="en-US" w:bidi="en-US"/>
        </w:rPr>
        <w:t xml:space="preserve"> programme </w:t>
      </w:r>
      <w:r w:rsidRPr="00BE56A1">
        <w:rPr>
          <w:rFonts w:ascii="Times New Roman" w:eastAsia="Arial" w:hAnsi="Times New Roman" w:cs="Times New Roman"/>
          <w:sz w:val="24"/>
          <w:szCs w:val="24"/>
          <w:lang w:eastAsia="en-US" w:bidi="en-US"/>
        </w:rPr>
        <w:t>or code or portion of a computer program, which is intentionally created and programmed to cause damage to, corrupt, hinder, crash, tie up, or otherwise create negative effects on the user’s computer system. As you know, viruses do occur and are somewhat prevalent. As such, you, the user must take affirmative steps to assure that you and your computer system are appropriately protected against viruses.</w:t>
      </w:r>
    </w:p>
    <w:p w14:paraId="1D5CCED7" w14:textId="77777777" w:rsidR="00740000" w:rsidRPr="007707F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5CCED8" w14:textId="77777777" w:rsidR="00740000" w:rsidRPr="007707F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D5CCED9" w14:textId="77777777" w:rsidR="00740000" w:rsidRPr="007707F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eastAsia="en-US" w:bidi="en-US"/>
        </w:rPr>
      </w:pPr>
    </w:p>
    <w:p w14:paraId="1D5CCEDA" w14:textId="77777777" w:rsidR="00740000" w:rsidRPr="007707F1" w:rsidRDefault="0074000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eastAsia="en-US" w:bidi="en-US"/>
        </w:rPr>
      </w:pPr>
    </w:p>
    <w:sectPr w:rsidR="00740000" w:rsidRPr="007707F1">
      <w:headerReference w:type="default" r:id="rId6"/>
      <w:footerReference w:type="default" r:id="rId7"/>
      <w:pgSz w:w="12240" w:h="15840"/>
      <w:pgMar w:top="1440" w:right="1319" w:bottom="1440" w:left="131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A6151" w14:textId="77777777" w:rsidR="00021133" w:rsidRDefault="00021133">
      <w:r>
        <w:separator/>
      </w:r>
    </w:p>
  </w:endnote>
  <w:endnote w:type="continuationSeparator" w:id="0">
    <w:p w14:paraId="7F15A87D" w14:textId="77777777" w:rsidR="00021133" w:rsidRDefault="00021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CCEDC" w14:textId="77777777" w:rsidR="00740000" w:rsidRDefault="0074000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542CD" w14:textId="77777777" w:rsidR="00021133" w:rsidRDefault="00021133">
      <w:r>
        <w:separator/>
      </w:r>
    </w:p>
  </w:footnote>
  <w:footnote w:type="continuationSeparator" w:id="0">
    <w:p w14:paraId="2D728ADF" w14:textId="77777777" w:rsidR="00021133" w:rsidRDefault="00021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CCEDB" w14:textId="77777777" w:rsidR="00740000" w:rsidRDefault="0074000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O1NDKxMDE0NzA0NjNW0lEKTi0uzszPAykwqQUA8kTZbiwAAAA="/>
    <w:docVar w:name="Description" w:val="Use this template to post onto your Website, warning visitors to your site that you will not be held responsible for any computer virus which may be present in any of the items that you obtain from or through the site. For more IT document templates, browse this awesome list. https://www.templateguru.co.za/templates/internet-technology/For more IT document templates,   "/>
    <w:docVar w:name="Excerpt" w:val="This website serves as a conduit for information. Certain documents and programmes may be downloaded through this site. THE OWNERS AND OPERATORS OF THIS SITE ARE NOT RESPONSIBLE FOR ANY COMPUTER VIRUSES"/>
    <w:docVar w:name="Source" w:val="https://peoplecd.com"/>
    <w:docVar w:name="Tags" w:val="Virus Notice,website notices and checklist, business documents, entrepreneurship, entrepreneur, Virus Notice template, Virus Notice  example "/>
  </w:docVars>
  <w:rsids>
    <w:rsidRoot w:val="00740000"/>
    <w:rsid w:val="00021133"/>
    <w:rsid w:val="00031BC0"/>
    <w:rsid w:val="002477C4"/>
    <w:rsid w:val="0035243A"/>
    <w:rsid w:val="00392728"/>
    <w:rsid w:val="00512D30"/>
    <w:rsid w:val="0053708F"/>
    <w:rsid w:val="00552B64"/>
    <w:rsid w:val="0057053D"/>
    <w:rsid w:val="00740000"/>
    <w:rsid w:val="007707F1"/>
    <w:rsid w:val="009B57C2"/>
    <w:rsid w:val="00AA4310"/>
    <w:rsid w:val="00BE56A1"/>
    <w:rsid w:val="00DB281A"/>
    <w:rsid w:val="00E531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CC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noProof/>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PlainText">
    <w:name w:val="Plain Text"/>
    <w:basedOn w:val="Normal"/>
    <w:qFormat/>
    <w:rPr>
      <w:rFonts w:ascii="Courier New" w:eastAsia="Courier New" w:hAnsi="Courier New" w:cs="Courier New"/>
      <w:sz w:val="20"/>
      <w:szCs w:val="20"/>
    </w:rPr>
  </w:style>
  <w:style w:type="paragraph" w:styleId="Title">
    <w:name w:val="Title"/>
    <w:basedOn w:val="Normal"/>
    <w:uiPriority w:val="10"/>
    <w:qFormat/>
    <w:pPr>
      <w:jc w:val="center"/>
    </w:pPr>
    <w:rPr>
      <w:b/>
      <w:bCs/>
      <w:u w:val="singl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44</Words>
  <Characters>1751</Characters>
  <Application>Microsoft Office Word</Application>
  <DocSecurity>0</DocSecurity>
  <Lines>43</Lines>
  <Paragraphs>9</Paragraphs>
  <ScaleCrop>false</ScaleCrop>
  <HeadingPairs>
    <vt:vector size="2" baseType="variant">
      <vt:variant>
        <vt:lpstr>Title</vt:lpstr>
      </vt:variant>
      <vt:variant>
        <vt:i4>1</vt:i4>
      </vt:variant>
    </vt:vector>
  </HeadingPairs>
  <TitlesOfParts>
    <vt:vector size="1" baseType="lpstr">
      <vt:lpstr>VIRUS NOTICE</vt:lpstr>
    </vt:vector>
  </TitlesOfParts>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11:15:00Z</dcterms:created>
  <dcterms:modified xsi:type="dcterms:W3CDTF">2019-10-21T19:11:00Z</dcterms:modified>
  <cp:category/>
</cp:coreProperties>
</file>